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w:t>
      </w:r>
      <w:r>
        <w:rPr>
          <w:rFonts w:ascii="Consolas" w:hAnsi="Consolas" w:cs="Consolas"/>
          <w:color w:val="000000"/>
          <w:sz w:val="19"/>
          <w:szCs w:val="19"/>
        </w:rPr>
        <w:t>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proofErr w:type="spellStart"/>
      <w:r>
        <w:rPr>
          <w:rFonts w:ascii="Consolas" w:hAnsi="Consolas" w:cs="Consolas"/>
          <w:color w:val="000000"/>
          <w:sz w:val="19"/>
          <w:szCs w:val="19"/>
        </w:rPr>
        <w:t>.Remove</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Pr="001E589A" w:rsidRDefault="001E589A" w:rsidP="001E589A">
      <w:pPr>
        <w:rPr>
          <w:rFonts w:cs="Consolas"/>
        </w:rPr>
      </w:pPr>
      <w:bookmarkStart w:id="0" w:name="_GoBack"/>
      <w:bookmarkEnd w:id="0"/>
    </w:p>
    <w:sectPr w:rsidR="001E589A" w:rsidRPr="001E58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qwUAPm8j3ywAAAA="/>
  </w:docVars>
  <w:rsids>
    <w:rsidRoot w:val="009D6FD2"/>
    <w:rsid w:val="00046792"/>
    <w:rsid w:val="000A3F77"/>
    <w:rsid w:val="000A40AD"/>
    <w:rsid w:val="000A524C"/>
    <w:rsid w:val="000B173F"/>
    <w:rsid w:val="001212B4"/>
    <w:rsid w:val="00143B51"/>
    <w:rsid w:val="001562F0"/>
    <w:rsid w:val="00175C72"/>
    <w:rsid w:val="00195D48"/>
    <w:rsid w:val="001C0831"/>
    <w:rsid w:val="001D63D1"/>
    <w:rsid w:val="001E589A"/>
    <w:rsid w:val="001F32E7"/>
    <w:rsid w:val="002055E3"/>
    <w:rsid w:val="00216D54"/>
    <w:rsid w:val="00292A5D"/>
    <w:rsid w:val="002A319E"/>
    <w:rsid w:val="002F7040"/>
    <w:rsid w:val="003206F8"/>
    <w:rsid w:val="00323E19"/>
    <w:rsid w:val="003441A2"/>
    <w:rsid w:val="00383F96"/>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5983"/>
    <w:rsid w:val="006E6E7A"/>
    <w:rsid w:val="006F1AAF"/>
    <w:rsid w:val="0077092A"/>
    <w:rsid w:val="0078349F"/>
    <w:rsid w:val="007C3C3A"/>
    <w:rsid w:val="008466F5"/>
    <w:rsid w:val="008633B4"/>
    <w:rsid w:val="00865044"/>
    <w:rsid w:val="008728BE"/>
    <w:rsid w:val="00873E48"/>
    <w:rsid w:val="008A7FA8"/>
    <w:rsid w:val="00943E03"/>
    <w:rsid w:val="009827F2"/>
    <w:rsid w:val="0099010C"/>
    <w:rsid w:val="009C78FF"/>
    <w:rsid w:val="009D6FD2"/>
    <w:rsid w:val="009D753C"/>
    <w:rsid w:val="009E199F"/>
    <w:rsid w:val="00A051DD"/>
    <w:rsid w:val="00A059AD"/>
    <w:rsid w:val="00A318C4"/>
    <w:rsid w:val="00A332AB"/>
    <w:rsid w:val="00AB4E4E"/>
    <w:rsid w:val="00AC166E"/>
    <w:rsid w:val="00B0613A"/>
    <w:rsid w:val="00B17CCE"/>
    <w:rsid w:val="00B4109D"/>
    <w:rsid w:val="00B430CD"/>
    <w:rsid w:val="00B637F6"/>
    <w:rsid w:val="00BC59FE"/>
    <w:rsid w:val="00BC655E"/>
    <w:rsid w:val="00C8147E"/>
    <w:rsid w:val="00C83FC1"/>
    <w:rsid w:val="00C971CB"/>
    <w:rsid w:val="00C97897"/>
    <w:rsid w:val="00CA6AC0"/>
    <w:rsid w:val="00CB669D"/>
    <w:rsid w:val="00CC1713"/>
    <w:rsid w:val="00CC1E10"/>
    <w:rsid w:val="00D45C36"/>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613EA7-971A-4192-9ECF-52AD3B2A3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8</TotalTime>
  <Pages>37</Pages>
  <Words>8766</Words>
  <Characters>4997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30</cp:revision>
  <dcterms:created xsi:type="dcterms:W3CDTF">2018-07-12T06:51:00Z</dcterms:created>
  <dcterms:modified xsi:type="dcterms:W3CDTF">2018-07-18T17:14:00Z</dcterms:modified>
</cp:coreProperties>
</file>